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Vanille des îles kerz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Entsorgen Sie den Inhalt/das Behältnis in ... (... gemäß den lokalen/regionalen/nationalen oder internationalen Vorschrift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benzyl alcohol, coumarin.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1580 mg/kg Körpergewicht)</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Sens. 1B,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benzyl alcohol</w:t>
            </w:r>
            <w:r w:rsidRPr="0069446B">
              <w:rPr>
                <w:noProof w:val="0"/>
                <w:color w:val="auto"/>
              </w:rPr>
              <w:t xml:space="preserve"> </w:t>
            </w:r>
            <w:r w:rsidRPr="0069446B" w:rsidR="00FD53E4">
              <w:rPr>
                <w:noProof/>
                <w:color w:val="auto"/>
              </w:rPr>
              <w:t>(100-51-6)</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Benzylalkohol</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2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Y - Ein Risiko der Fruchtschädigung braucht bei Einhaltung des Arbeitsplatzgrenzwertes und des biologischen Grenzwertes (BGW) nicht befürchtet zu werden; 11 - Summe aus Dampf und Aerosol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einschmecker. Vanil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Körpergewicht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Körpergewic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93 mg/kg Körpergewicht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Körpergewicht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Körpergewic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Körpergewic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Körpergewicht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Vanille des îles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alcohol (100-51-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60 m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Vanille des îles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alcohol (100-51-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nwg, Nicht wassergefährdend (Unterliegt nicht der Verordnung über Anlagen zum Umgang mit wassergefährdenden Stoffen (AwSV)).</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benzyl alcohol, coumarin. Kann allergische Reaktionen hervorruf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2.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2.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Vanille des îles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Vanille des îles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12.05.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4D20AD7-896A-4049-8E52-0DF0AE672D07}"/>
</file>

<file path=customXml/itemProps3.xml><?xml version="1.0" encoding="utf-8"?>
<ds:datastoreItem xmlns:ds="http://schemas.openxmlformats.org/officeDocument/2006/customXml" ds:itemID="{064CEF77-2D1C-4A67-AAEB-5F686D12990D}"/>
</file>

<file path=customXml/itemProps4.xml><?xml version="1.0" encoding="utf-8"?>
<ds:datastoreItem xmlns:ds="http://schemas.openxmlformats.org/officeDocument/2006/customXml" ds:itemID="{73FEA194-37C1-4D65-A603-D71A74F7F10D}"/>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